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343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19"/>
        <w:gridCol w:w="994"/>
        <w:gridCol w:w="425"/>
        <w:gridCol w:w="425"/>
        <w:gridCol w:w="843"/>
        <w:gridCol w:w="70"/>
        <w:gridCol w:w="391"/>
        <w:gridCol w:w="887"/>
        <w:gridCol w:w="468"/>
        <w:gridCol w:w="177"/>
        <w:gridCol w:w="701"/>
        <w:gridCol w:w="472"/>
        <w:gridCol w:w="26"/>
        <w:gridCol w:w="32"/>
        <w:gridCol w:w="413"/>
        <w:gridCol w:w="480"/>
        <w:gridCol w:w="553"/>
        <w:gridCol w:w="155"/>
        <w:gridCol w:w="139"/>
        <w:gridCol w:w="1531"/>
        <w:gridCol w:w="742"/>
      </w:tblGrid>
      <w:tr w:rsidR="00830C2D" w:rsidRPr="00830C2D" w14:paraId="4FF93DE7" w14:textId="77777777" w:rsidTr="003A0C55">
        <w:trPr>
          <w:cantSplit/>
          <w:trHeight w:val="624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BD41" w14:textId="0E670AF6" w:rsidR="0070226A" w:rsidRPr="00830C2D" w:rsidRDefault="0070226A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bookmarkStart w:id="0" w:name="_Hlk20646475"/>
            <w:r w:rsidRPr="00830C2D">
              <w:rPr>
                <w:rFonts w:ascii="標楷體" w:eastAsia="標楷體" w:hAnsi="標楷體" w:hint="eastAsia"/>
                <w:b/>
                <w:sz w:val="36"/>
                <w:szCs w:val="32"/>
              </w:rPr>
              <w:t>農產品初級加工場申請書</w:t>
            </w:r>
            <w:bookmarkEnd w:id="0"/>
            <w:r w:rsidRPr="00830C2D">
              <w:rPr>
                <w:rFonts w:ascii="標楷體" w:eastAsia="標楷體" w:hAnsi="標楷體" w:hint="eastAsia"/>
                <w:b/>
                <w:sz w:val="36"/>
                <w:szCs w:val="32"/>
              </w:rPr>
              <w:t>-</w:t>
            </w:r>
            <w:proofErr w:type="gramStart"/>
            <w:r w:rsidRPr="00830C2D">
              <w:rPr>
                <w:rFonts w:ascii="標楷體" w:eastAsia="標楷體" w:hAnsi="標楷體" w:hint="eastAsia"/>
                <w:b/>
                <w:sz w:val="36"/>
                <w:szCs w:val="32"/>
              </w:rPr>
              <w:t>農糧類</w:t>
            </w:r>
            <w:proofErr w:type="gramEnd"/>
          </w:p>
        </w:tc>
      </w:tr>
      <w:tr w:rsidR="00830C2D" w:rsidRPr="00830C2D" w14:paraId="3FDF76F9" w14:textId="77777777" w:rsidTr="006F7D9D">
        <w:trPr>
          <w:cantSplit/>
          <w:trHeight w:val="340"/>
          <w:jc w:val="center"/>
        </w:trPr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7C8B836" w14:textId="77777777" w:rsidR="006C0D27" w:rsidRPr="00830C2D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受文機關：</w:t>
            </w:r>
          </w:p>
        </w:tc>
        <w:tc>
          <w:tcPr>
            <w:tcW w:w="8930" w:type="dxa"/>
            <w:gridSpan w:val="1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A4FBBAB" w14:textId="77777777" w:rsidR="006C0D27" w:rsidRPr="00830C2D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830C2D">
              <w:rPr>
                <w:rFonts w:ascii="標楷體" w:eastAsia="標楷體" w:hAnsi="標楷體" w:cs="Times New Roman" w:hint="eastAsia"/>
                <w:szCs w:val="24"/>
              </w:rPr>
              <w:t>ＯＯＯ</w:t>
            </w:r>
            <w:proofErr w:type="gramEnd"/>
            <w:r w:rsidRPr="00830C2D">
              <w:rPr>
                <w:rFonts w:ascii="標楷體" w:eastAsia="標楷體" w:hAnsi="標楷體" w:cs="Times New Roman" w:hint="eastAsia"/>
                <w:szCs w:val="24"/>
              </w:rPr>
              <w:t>政府</w:t>
            </w:r>
          </w:p>
        </w:tc>
      </w:tr>
      <w:tr w:rsidR="00830C2D" w:rsidRPr="00830C2D" w14:paraId="130B0E53" w14:textId="77777777" w:rsidTr="006F7D9D">
        <w:trPr>
          <w:cantSplit/>
          <w:trHeight w:val="454"/>
          <w:jc w:val="center"/>
        </w:trPr>
        <w:tc>
          <w:tcPr>
            <w:tcW w:w="14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E3FEDA" w14:textId="77777777" w:rsidR="006C0D27" w:rsidRPr="00830C2D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申請事由：</w:t>
            </w:r>
          </w:p>
        </w:tc>
        <w:tc>
          <w:tcPr>
            <w:tcW w:w="8930" w:type="dxa"/>
            <w:gridSpan w:val="1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B4ED94" w14:textId="05F1FA0C" w:rsidR="006C0D27" w:rsidRPr="00830C2D" w:rsidRDefault="0070226A" w:rsidP="007968C7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申請</w:t>
            </w:r>
            <w:r w:rsidR="00CA12BD"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團體</w:t>
            </w:r>
            <w:r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因農產加工需求，</w:t>
            </w:r>
            <w:r w:rsidR="007968C7"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擬提出農產品初級加工場</w:t>
            </w:r>
            <w:r w:rsidR="007968C7" w:rsidRPr="00830C2D">
              <w:rPr>
                <w:rFonts w:ascii="標楷體" w:eastAsia="標楷體" w:hAnsi="標楷體" w:cs="Times New Roman" w:hint="eastAsia"/>
                <w:szCs w:val="24"/>
              </w:rPr>
              <w:t>□登記申請、□變更申請、□展</w:t>
            </w:r>
            <w:proofErr w:type="gramStart"/>
            <w:r w:rsidR="007968C7" w:rsidRPr="00830C2D">
              <w:rPr>
                <w:rFonts w:ascii="標楷體" w:eastAsia="標楷體" w:hAnsi="標楷體" w:cs="Times New Roman" w:hint="eastAsia"/>
                <w:szCs w:val="24"/>
              </w:rPr>
              <w:t>延申</w:t>
            </w:r>
            <w:proofErr w:type="gramEnd"/>
            <w:r w:rsidR="007968C7" w:rsidRPr="00830C2D">
              <w:rPr>
                <w:rFonts w:ascii="標楷體" w:eastAsia="標楷體" w:hAnsi="標楷體" w:cs="Times New Roman" w:hint="eastAsia"/>
                <w:szCs w:val="24"/>
              </w:rPr>
              <w:t>請，</w:t>
            </w:r>
            <w:r w:rsidR="006C0D27"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依據「農產品初級加工場管理辦法」第五條</w:t>
            </w:r>
            <w:r w:rsidR="007968C7"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及第八條</w:t>
            </w:r>
            <w:r w:rsidR="006C0D27" w:rsidRPr="00830C2D">
              <w:rPr>
                <w:rFonts w:ascii="標楷體" w:eastAsia="標楷體" w:hAnsi="標楷體" w:cs="Times New Roman" w:hint="eastAsia"/>
                <w:bCs/>
                <w:szCs w:val="24"/>
              </w:rPr>
              <w:t>規定填具本申請書，並檢附相關文件，請惠予同意。</w:t>
            </w:r>
          </w:p>
        </w:tc>
      </w:tr>
      <w:tr w:rsidR="00830C2D" w:rsidRPr="00830C2D" w14:paraId="653D4C78" w14:textId="77777777" w:rsidTr="003A0C55">
        <w:trPr>
          <w:cantSplit/>
          <w:trHeight w:val="454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F8E6" w14:textId="438D91BE" w:rsidR="008F060D" w:rsidRPr="00830C2D" w:rsidRDefault="008739D4" w:rsidP="008F060D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一、申請</w:t>
            </w:r>
            <w:r w:rsidR="00FE0D8D"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團體</w:t>
            </w: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基本資料</w:t>
            </w:r>
            <w:r w:rsidR="00244199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proofErr w:type="gramStart"/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必填</w:t>
            </w:r>
            <w:proofErr w:type="gramEnd"/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502FC801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402BA840" w14:textId="3CF35FF2" w:rsidR="00E542F4" w:rsidRPr="00830C2D" w:rsidRDefault="00E542F4" w:rsidP="009279D4">
            <w:pPr>
              <w:snapToGrid w:val="0"/>
              <w:ind w:leftChars="59" w:left="142" w:rightChars="12" w:right="29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農民團體名稱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28527" w14:textId="77777777" w:rsidR="00E542F4" w:rsidRPr="00830C2D" w:rsidRDefault="00E542F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7D3355" w14:textId="7174ECAA" w:rsidR="00E542F4" w:rsidRPr="00830C2D" w:rsidRDefault="00E542F4" w:rsidP="003A0C55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設立字號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BD1DDE" w14:textId="77777777" w:rsidR="00E542F4" w:rsidRPr="00830C2D" w:rsidRDefault="00E542F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830C2D" w:rsidRPr="00830C2D" w14:paraId="4A14F965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8BBB70" w14:textId="2FEC43E8" w:rsidR="008739D4" w:rsidRPr="00830C2D" w:rsidRDefault="00FE0D8D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負責</w:t>
            </w:r>
            <w:r w:rsidR="00CA12BD" w:rsidRPr="00830C2D">
              <w:rPr>
                <w:rFonts w:ascii="Times New Roman" w:eastAsia="標楷體" w:hAnsi="Times New Roman" w:cs="Times New Roman" w:hint="eastAsia"/>
                <w:szCs w:val="24"/>
              </w:rPr>
              <w:t>人姓名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8AF0" w14:textId="77777777" w:rsidR="008739D4" w:rsidRPr="00830C2D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C518" w14:textId="53CF5099" w:rsidR="008739D4" w:rsidRPr="00830C2D" w:rsidRDefault="00CA12BD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身份證字號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E147D" w14:textId="77777777" w:rsidR="008739D4" w:rsidRPr="00830C2D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66DC42C8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146843" w14:textId="455A04B3" w:rsidR="00CA12BD" w:rsidRPr="00830C2D" w:rsidRDefault="00CA12BD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電話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09E3E" w14:textId="77777777" w:rsidR="00CA12BD" w:rsidRPr="00830C2D" w:rsidRDefault="00CA12BD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38A70" w14:textId="040A5AA7" w:rsidR="00CA12BD" w:rsidRPr="00830C2D" w:rsidRDefault="00CA12BD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傳真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C354" w14:textId="77777777" w:rsidR="00CA12BD" w:rsidRPr="00830C2D" w:rsidRDefault="00CA12BD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786641C1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6D339" w14:textId="0641B126" w:rsidR="008739D4" w:rsidRPr="00830C2D" w:rsidRDefault="00CA12BD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1E0D7" w14:textId="77777777" w:rsidR="008739D4" w:rsidRPr="00830C2D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553F" w14:textId="77777777" w:rsidR="008739D4" w:rsidRPr="00830C2D" w:rsidRDefault="00873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2341D" w14:textId="77777777" w:rsidR="008739D4" w:rsidRPr="00830C2D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3EF11010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F9276" w14:textId="04AFF166" w:rsidR="00EB6839" w:rsidRPr="00830C2D" w:rsidRDefault="00EB6839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農產品初級加工場登記字號</w:t>
            </w:r>
          </w:p>
        </w:tc>
        <w:tc>
          <w:tcPr>
            <w:tcW w:w="8505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7437" w14:textId="043F9568" w:rsidR="00EB6839" w:rsidRPr="00830C2D" w:rsidRDefault="00EB6839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首次申請</w:t>
            </w:r>
            <w:proofErr w:type="gramStart"/>
            <w:r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者免填</w:t>
            </w:r>
            <w:proofErr w:type="gramEnd"/>
            <w:r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106EEBA5" w14:textId="77777777" w:rsidTr="003A0C55">
        <w:trPr>
          <w:trHeight w:val="454"/>
          <w:jc w:val="center"/>
        </w:trPr>
        <w:tc>
          <w:tcPr>
            <w:tcW w:w="10343" w:type="dxa"/>
            <w:gridSpan w:val="2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CF279" w14:textId="291D11D9" w:rsidR="009279D4" w:rsidRPr="00830C2D" w:rsidRDefault="009279D4" w:rsidP="009279D4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二、設場地點</w:t>
            </w:r>
            <w:r w:rsidR="00244199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proofErr w:type="gramStart"/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必填</w:t>
            </w:r>
            <w:proofErr w:type="gramEnd"/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494EF113" w14:textId="77777777" w:rsidTr="00E542F4">
        <w:trPr>
          <w:trHeight w:val="510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352E3B" w14:textId="77777777" w:rsidR="009279D4" w:rsidRPr="00830C2D" w:rsidRDefault="009279D4" w:rsidP="009279D4">
            <w:pPr>
              <w:snapToGrid w:val="0"/>
              <w:ind w:rightChars="72" w:right="173" w:firstLineChars="59" w:firstLine="142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60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3B80F9" w14:textId="77777777" w:rsidR="009279D4" w:rsidRPr="00830C2D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CFADE4" w14:textId="77777777" w:rsidR="009279D4" w:rsidRPr="00830C2D" w:rsidRDefault="009279D4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農產品初級加工場</w:t>
            </w:r>
          </w:p>
        </w:tc>
      </w:tr>
      <w:tr w:rsidR="00830C2D" w:rsidRPr="00830C2D" w14:paraId="7C80F8DF" w14:textId="77777777" w:rsidTr="00E542F4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39F8D1" w14:textId="77777777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地址</w:t>
            </w:r>
          </w:p>
        </w:tc>
        <w:tc>
          <w:tcPr>
            <w:tcW w:w="8505" w:type="dxa"/>
            <w:gridSpan w:val="1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0B4C74" w14:textId="77777777" w:rsidR="009279D4" w:rsidRPr="00830C2D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73FDDCC5" w14:textId="77777777" w:rsidTr="00E542F4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7CC5C4" w14:textId="77777777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地號</w:t>
            </w:r>
          </w:p>
        </w:tc>
        <w:tc>
          <w:tcPr>
            <w:tcW w:w="8505" w:type="dxa"/>
            <w:gridSpan w:val="1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BBC83F" w14:textId="77777777" w:rsidR="009279D4" w:rsidRPr="00830C2D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52A62257" w14:textId="77777777" w:rsidTr="00E542F4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A4105" w14:textId="77777777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加工設施面積</w:t>
            </w:r>
          </w:p>
        </w:tc>
        <w:tc>
          <w:tcPr>
            <w:tcW w:w="3962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D5DC6" w14:textId="77777777" w:rsidR="009279D4" w:rsidRPr="00830C2D" w:rsidRDefault="009279D4" w:rsidP="0019546A">
            <w:pPr>
              <w:snapToGrid w:val="0"/>
              <w:ind w:rightChars="19" w:right="46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  <w:tc>
          <w:tcPr>
            <w:tcW w:w="227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3C3D" w14:textId="77777777" w:rsidR="00FC63EB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申請登記之加工</w:t>
            </w:r>
          </w:p>
          <w:p w14:paraId="7BC31931" w14:textId="08DC0908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作業區樓地板</w:t>
            </w:r>
            <w:proofErr w:type="gramEnd"/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面積</w:t>
            </w:r>
          </w:p>
        </w:tc>
        <w:tc>
          <w:tcPr>
            <w:tcW w:w="2273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6AA69B6" w14:textId="77777777" w:rsidR="009279D4" w:rsidRPr="00830C2D" w:rsidRDefault="009279D4" w:rsidP="0019546A">
            <w:pPr>
              <w:snapToGrid w:val="0"/>
              <w:ind w:rightChars="34" w:right="82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</w:tr>
      <w:tr w:rsidR="00830C2D" w:rsidRPr="00830C2D" w14:paraId="45ED0CD0" w14:textId="77777777" w:rsidTr="004C4CEC">
        <w:trPr>
          <w:cantSplit/>
          <w:trHeight w:val="510"/>
          <w:jc w:val="center"/>
        </w:trPr>
        <w:tc>
          <w:tcPr>
            <w:tcW w:w="310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78C0" w14:textId="77777777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加工設施之農業用地作農業設施容許使用同意書字號</w:t>
            </w:r>
          </w:p>
        </w:tc>
        <w:tc>
          <w:tcPr>
            <w:tcW w:w="26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23EB5" w14:textId="77777777" w:rsidR="009279D4" w:rsidRPr="00830C2D" w:rsidRDefault="009279D4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C813E" w14:textId="77777777" w:rsidR="009279D4" w:rsidRPr="00830C2D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使用執照號碼</w:t>
            </w:r>
          </w:p>
        </w:tc>
        <w:tc>
          <w:tcPr>
            <w:tcW w:w="31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F90B" w14:textId="77777777" w:rsidR="009279D4" w:rsidRPr="00830C2D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61BC4ACB" w14:textId="77777777" w:rsidTr="003A0C55">
        <w:trPr>
          <w:cantSplit/>
          <w:trHeight w:val="454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5F59D" w14:textId="5B4273EB" w:rsidR="00AE6F2C" w:rsidRPr="00830C2D" w:rsidRDefault="00AE6F2C" w:rsidP="00AE6F2C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三、</w:t>
            </w:r>
            <w:r w:rsidR="00EB6839"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國產</w:t>
            </w: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原料</w:t>
            </w:r>
            <w:r w:rsidR="00EB6839"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使用</w:t>
            </w:r>
            <w:r w:rsidR="00244199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初次申請者填寫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46DB74AA" w14:textId="77777777" w:rsidTr="004C4CEC">
        <w:trPr>
          <w:cantSplit/>
          <w:trHeight w:val="567"/>
          <w:jc w:val="center"/>
        </w:trPr>
        <w:tc>
          <w:tcPr>
            <w:tcW w:w="50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29341B" w14:textId="2E0FF25A" w:rsidR="00FC63EB" w:rsidRPr="00830C2D" w:rsidRDefault="00FC63EB" w:rsidP="00FC63EB">
            <w:pPr>
              <w:snapToGrid w:val="0"/>
              <w:ind w:leftChars="59" w:left="142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Pr="00830C2D">
              <w:rPr>
                <w:rFonts w:ascii="Times New Roman" w:eastAsia="標楷體" w:hAnsi="Times New Roman" w:cs="Times New Roman"/>
                <w:szCs w:val="24"/>
              </w:rPr>
              <w:t>單一原料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 xml:space="preserve"> (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請填寫以下欄位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52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123E8" w14:textId="515B13B5" w:rsidR="00FC63EB" w:rsidRPr="00830C2D" w:rsidRDefault="00FC63EB" w:rsidP="00FC63EB">
            <w:pPr>
              <w:snapToGrid w:val="0"/>
              <w:ind w:leftChars="6" w:left="14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Pr="00830C2D">
              <w:rPr>
                <w:rFonts w:ascii="Times New Roman" w:eastAsia="標楷體" w:hAnsi="Times New Roman" w:cs="Times New Roman"/>
                <w:szCs w:val="24"/>
              </w:rPr>
              <w:t>多種原料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 xml:space="preserve"> (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請填寫使用原料及品項</w:t>
            </w:r>
            <w:r w:rsidRPr="00830C2D">
              <w:rPr>
                <w:rFonts w:ascii="Times New Roman" w:eastAsia="標楷體" w:hAnsi="Times New Roman" w:cs="Times New Roman"/>
                <w:szCs w:val="24"/>
              </w:rPr>
              <w:t>清單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830C2D" w:rsidRPr="00830C2D" w14:paraId="3A8C3418" w14:textId="77777777" w:rsidTr="00E542F4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CF692E" w14:textId="77777777" w:rsidR="00AE6F2C" w:rsidRPr="00830C2D" w:rsidRDefault="00AE6F2C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原料別</w:t>
            </w:r>
          </w:p>
        </w:tc>
        <w:tc>
          <w:tcPr>
            <w:tcW w:w="8505" w:type="dxa"/>
            <w:gridSpan w:val="1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302B9" w14:textId="77777777" w:rsidR="00AE6F2C" w:rsidRPr="00830C2D" w:rsidRDefault="00AE6F2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41D543FF" w14:textId="77777777" w:rsidTr="00E542F4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B29B5" w14:textId="21B49E39" w:rsidR="00AE6F2C" w:rsidRPr="00830C2D" w:rsidRDefault="00AE6F2C" w:rsidP="00EB6839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來源</w:t>
            </w:r>
          </w:p>
        </w:tc>
        <w:tc>
          <w:tcPr>
            <w:tcW w:w="26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BBC950" w14:textId="4B9DA6A7" w:rsidR="00AE6F2C" w:rsidRPr="00830C2D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溯源農產品</w:t>
            </w:r>
          </w:p>
        </w:tc>
        <w:tc>
          <w:tcPr>
            <w:tcW w:w="18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826E39F" w14:textId="7AB907B8" w:rsidR="00AE6F2C" w:rsidRPr="00830C2D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產銷履歷</w:t>
            </w:r>
          </w:p>
        </w:tc>
        <w:tc>
          <w:tcPr>
            <w:tcW w:w="17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F71145" w14:textId="276A1907" w:rsidR="00AE6F2C" w:rsidRPr="00830C2D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有機</w:t>
            </w:r>
          </w:p>
        </w:tc>
        <w:tc>
          <w:tcPr>
            <w:tcW w:w="22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5E5AFB" w14:textId="7041585F" w:rsidR="00AE6F2C" w:rsidRPr="00830C2D" w:rsidRDefault="00AE6F2C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有機轉型期</w:t>
            </w:r>
          </w:p>
        </w:tc>
      </w:tr>
      <w:tr w:rsidR="00830C2D" w:rsidRPr="00830C2D" w14:paraId="3CAF9DDD" w14:textId="77777777" w:rsidTr="003A0C55">
        <w:trPr>
          <w:cantSplit/>
          <w:trHeight w:val="454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130F3" w14:textId="1F65E028" w:rsidR="00AE6F2C" w:rsidRPr="00830C2D" w:rsidRDefault="00AE6F2C" w:rsidP="00AE6F2C">
            <w:pPr>
              <w:snapToGrid w:val="0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四、特定品項及其加工方式</w:t>
            </w:r>
            <w:r w:rsidR="00244199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初次申請者填寫</w:t>
            </w:r>
            <w:r w:rsidR="00244199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62A681B6" w14:textId="77777777" w:rsidTr="004C4CEC">
        <w:trPr>
          <w:cantSplit/>
          <w:trHeight w:val="510"/>
          <w:jc w:val="center"/>
        </w:trPr>
        <w:tc>
          <w:tcPr>
            <w:tcW w:w="3176" w:type="dxa"/>
            <w:gridSpan w:val="6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1A5911F2" w14:textId="7E6AAA61" w:rsidR="00EB6839" w:rsidRPr="00830C2D" w:rsidRDefault="00EB6839" w:rsidP="00EB6839">
            <w:pPr>
              <w:pStyle w:val="a8"/>
              <w:numPr>
                <w:ilvl w:val="0"/>
                <w:numId w:val="41"/>
              </w:numPr>
              <w:snapToGrid w:val="0"/>
              <w:ind w:leftChars="0" w:rightChars="-70" w:right="-168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產銷履歷驗證加工品</w:t>
            </w:r>
          </w:p>
        </w:tc>
        <w:tc>
          <w:tcPr>
            <w:tcW w:w="3122" w:type="dxa"/>
            <w:gridSpan w:val="7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C8FC41C" w14:textId="61E3E582" w:rsidR="00EB6839" w:rsidRPr="00830C2D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組織代碼：</w:t>
            </w:r>
          </w:p>
        </w:tc>
        <w:tc>
          <w:tcPr>
            <w:tcW w:w="3303" w:type="dxa"/>
            <w:gridSpan w:val="7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D0E20E" w14:textId="214E439B" w:rsidR="00EB6839" w:rsidRPr="00830C2D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驗證類別：</w:t>
            </w:r>
          </w:p>
        </w:tc>
        <w:tc>
          <w:tcPr>
            <w:tcW w:w="742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1FA193A" w14:textId="622868D7" w:rsidR="00EB6839" w:rsidRPr="00830C2D" w:rsidRDefault="00EB6839" w:rsidP="0019546A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830C2D" w:rsidRPr="00830C2D" w14:paraId="0F209138" w14:textId="77777777" w:rsidTr="00E542F4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B56DE2" w14:textId="77777777" w:rsidR="00EB6839" w:rsidRPr="00830C2D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8505" w:type="dxa"/>
            <w:gridSpan w:val="18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845216F" w14:textId="7F5B92C2" w:rsidR="00EB6839" w:rsidRPr="00830C2D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78C6FAA8" w14:textId="77777777" w:rsidTr="004C4CEC">
        <w:trPr>
          <w:cantSplit/>
          <w:trHeight w:val="510"/>
          <w:jc w:val="center"/>
        </w:trPr>
        <w:tc>
          <w:tcPr>
            <w:tcW w:w="3176" w:type="dxa"/>
            <w:gridSpan w:val="6"/>
            <w:tcBorders>
              <w:left w:val="single" w:sz="4" w:space="0" w:color="auto"/>
              <w:right w:val="nil"/>
            </w:tcBorders>
            <w:vAlign w:val="center"/>
          </w:tcPr>
          <w:p w14:paraId="0D8E8A47" w14:textId="2D28D991" w:rsidR="00EB6839" w:rsidRPr="00830C2D" w:rsidRDefault="00EB6839" w:rsidP="00EB6839">
            <w:pPr>
              <w:pStyle w:val="a8"/>
              <w:numPr>
                <w:ilvl w:val="0"/>
                <w:numId w:val="40"/>
              </w:numPr>
              <w:snapToGrid w:val="0"/>
              <w:ind w:leftChars="0"/>
              <w:rPr>
                <w:rFonts w:ascii="標楷體" w:eastAsia="標楷體" w:hAnsi="標楷體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有機驗證加工品</w:t>
            </w:r>
          </w:p>
        </w:tc>
        <w:tc>
          <w:tcPr>
            <w:tcW w:w="3122" w:type="dxa"/>
            <w:gridSpan w:val="7"/>
            <w:tcBorders>
              <w:left w:val="nil"/>
              <w:right w:val="nil"/>
            </w:tcBorders>
            <w:vAlign w:val="center"/>
          </w:tcPr>
          <w:p w14:paraId="4798E756" w14:textId="24EB5506" w:rsidR="00EB6839" w:rsidRPr="00830C2D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證書字號：</w:t>
            </w:r>
          </w:p>
        </w:tc>
        <w:tc>
          <w:tcPr>
            <w:tcW w:w="3303" w:type="dxa"/>
            <w:gridSpan w:val="7"/>
            <w:tcBorders>
              <w:left w:val="nil"/>
              <w:right w:val="nil"/>
            </w:tcBorders>
            <w:vAlign w:val="center"/>
          </w:tcPr>
          <w:p w14:paraId="305B7513" w14:textId="5205C776" w:rsidR="00EB6839" w:rsidRPr="00830C2D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產品類別：</w:t>
            </w:r>
          </w:p>
        </w:tc>
        <w:tc>
          <w:tcPr>
            <w:tcW w:w="742" w:type="dxa"/>
            <w:tcBorders>
              <w:left w:val="nil"/>
              <w:right w:val="single" w:sz="4" w:space="0" w:color="auto"/>
            </w:tcBorders>
            <w:vAlign w:val="center"/>
          </w:tcPr>
          <w:p w14:paraId="2E6877C1" w14:textId="7D161489" w:rsidR="00EB6839" w:rsidRPr="00830C2D" w:rsidRDefault="00EB6839" w:rsidP="0090375B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830C2D" w:rsidRPr="00830C2D" w14:paraId="74746AAF" w14:textId="77777777" w:rsidTr="00E542F4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9B1C9" w14:textId="77777777" w:rsidR="00EB6839" w:rsidRPr="00830C2D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8505" w:type="dxa"/>
            <w:gridSpan w:val="1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64F13" w14:textId="76F82661" w:rsidR="00EB6839" w:rsidRPr="00830C2D" w:rsidRDefault="00EB6839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293655B2" w14:textId="77777777" w:rsidTr="003A0C55">
        <w:trPr>
          <w:cantSplit/>
          <w:trHeight w:val="510"/>
          <w:jc w:val="center"/>
        </w:trPr>
        <w:tc>
          <w:tcPr>
            <w:tcW w:w="10343" w:type="dxa"/>
            <w:gridSpan w:val="2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01D6" w14:textId="4D32952B" w:rsidR="00EB6839" w:rsidRPr="00830C2D" w:rsidRDefault="00EB6839" w:rsidP="00EB6839">
            <w:pPr>
              <w:pStyle w:val="a8"/>
              <w:numPr>
                <w:ilvl w:val="0"/>
                <w:numId w:val="39"/>
              </w:numPr>
              <w:snapToGrid w:val="0"/>
              <w:ind w:leftChars="0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kern w:val="0"/>
                <w:szCs w:val="24"/>
              </w:rPr>
              <w:t>農糧加工品項及其加工方式(依正面表列內容)</w:t>
            </w:r>
          </w:p>
        </w:tc>
      </w:tr>
      <w:tr w:rsidR="00830C2D" w:rsidRPr="00830C2D" w14:paraId="7304320A" w14:textId="4B774D34" w:rsidTr="00E542F4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6EDBB" w14:textId="77777777" w:rsidR="00EB6839" w:rsidRPr="00830C2D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加工方式</w:t>
            </w:r>
          </w:p>
        </w:tc>
        <w:tc>
          <w:tcPr>
            <w:tcW w:w="1729" w:type="dxa"/>
            <w:gridSpan w:val="4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EAE1FF" w14:textId="1B0D0DE8" w:rsidR="00EB6839" w:rsidRPr="00830C2D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乾燥</w:t>
            </w:r>
          </w:p>
        </w:tc>
        <w:tc>
          <w:tcPr>
            <w:tcW w:w="1355" w:type="dxa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top w:w="0" w:type="dxa"/>
              <w:bottom w:w="28" w:type="dxa"/>
            </w:tcMar>
            <w:vAlign w:val="center"/>
          </w:tcPr>
          <w:p w14:paraId="79ECBCEA" w14:textId="5EDB47AF" w:rsidR="00EB6839" w:rsidRPr="00830C2D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粉碎</w:t>
            </w:r>
          </w:p>
        </w:tc>
        <w:tc>
          <w:tcPr>
            <w:tcW w:w="135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184F94" w14:textId="1D59EC94" w:rsidR="00EB6839" w:rsidRPr="00830C2D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>□ 碾製</w:t>
            </w:r>
          </w:p>
        </w:tc>
        <w:tc>
          <w:tcPr>
            <w:tcW w:w="1504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B189E6" w14:textId="44AB1C6C" w:rsidR="00EB6839" w:rsidRPr="00830C2D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proofErr w:type="gramStart"/>
            <w:r w:rsidRPr="00830C2D">
              <w:rPr>
                <w:rFonts w:ascii="標楷體" w:eastAsia="標楷體" w:hAnsi="標楷體" w:cs="Times New Roman" w:hint="eastAsia"/>
                <w:szCs w:val="24"/>
              </w:rPr>
              <w:t>焙</w:t>
            </w:r>
            <w:proofErr w:type="gramEnd"/>
            <w:r w:rsidRPr="00830C2D">
              <w:rPr>
                <w:rFonts w:ascii="標楷體" w:eastAsia="標楷體" w:hAnsi="標楷體" w:cs="Times New Roman" w:hint="eastAsia"/>
                <w:szCs w:val="24"/>
              </w:rPr>
              <w:t xml:space="preserve">炒 </w:t>
            </w:r>
          </w:p>
        </w:tc>
        <w:tc>
          <w:tcPr>
            <w:tcW w:w="2567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9A91F" w14:textId="4BB94FE5" w:rsidR="00EB6839" w:rsidRPr="00830C2D" w:rsidRDefault="00EB6839" w:rsidP="008274B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szCs w:val="24"/>
              </w:rPr>
              <w:t xml:space="preserve"> □ 冷藏/冷凍</w:t>
            </w:r>
          </w:p>
        </w:tc>
      </w:tr>
      <w:tr w:rsidR="00830C2D" w:rsidRPr="00830C2D" w14:paraId="1EEA2A36" w14:textId="77777777" w:rsidTr="00E542F4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C54E7" w14:textId="77777777" w:rsidR="00EB6839" w:rsidRPr="00830C2D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品項</w:t>
            </w:r>
          </w:p>
        </w:tc>
        <w:tc>
          <w:tcPr>
            <w:tcW w:w="8505" w:type="dxa"/>
            <w:gridSpan w:val="1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0E44" w14:textId="07FD3E4A" w:rsidR="00EB6839" w:rsidRPr="00830C2D" w:rsidRDefault="00EB6839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30C2D" w:rsidRPr="00830C2D" w14:paraId="42183000" w14:textId="77777777" w:rsidTr="00A205B8">
        <w:trPr>
          <w:cantSplit/>
          <w:trHeight w:val="454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8523F" w14:textId="6E8F0180" w:rsidR="003A0C55" w:rsidRPr="00830C2D" w:rsidRDefault="003A0C55" w:rsidP="00490644">
            <w:pPr>
              <w:snapToGrid w:val="0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830C2D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lastRenderedPageBreak/>
              <w:t>五、變更事項說明</w:t>
            </w:r>
            <w:r w:rsidR="00490644" w:rsidRPr="00830C2D">
              <w:rPr>
                <w:rFonts w:ascii="標楷體" w:eastAsia="標楷體" w:hAnsi="標楷體" w:cs="Times New Roman" w:hint="eastAsia"/>
                <w:b/>
                <w:bCs/>
                <w:color w:val="A6A6A6" w:themeColor="background1" w:themeShade="A6"/>
                <w:sz w:val="28"/>
                <w:szCs w:val="24"/>
              </w:rPr>
              <w:t xml:space="preserve"> </w:t>
            </w:r>
            <w:r w:rsidR="00E8165F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4C4CEC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變更</w:t>
            </w:r>
            <w:r w:rsidR="00F757E0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申請</w:t>
            </w:r>
            <w:r w:rsidR="004C4CEC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者</w:t>
            </w:r>
            <w:r w:rsidR="00E8165F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填</w:t>
            </w:r>
            <w:r w:rsidR="004C4CEC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寫</w:t>
            </w:r>
            <w:r w:rsidR="00E8165F" w:rsidRPr="00830C2D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830C2D" w:rsidRPr="00830C2D" w14:paraId="648887CD" w14:textId="4B7997CF" w:rsidTr="00E542F4">
        <w:trPr>
          <w:cantSplit/>
          <w:trHeight w:val="454"/>
          <w:jc w:val="center"/>
        </w:trPr>
        <w:tc>
          <w:tcPr>
            <w:tcW w:w="22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193CC029" w14:textId="77777777" w:rsidR="003A0C55" w:rsidRPr="00830C2D" w:rsidRDefault="003A0C55" w:rsidP="003A0C55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變更內容</w:t>
            </w:r>
          </w:p>
          <w:p w14:paraId="71EB221C" w14:textId="4AA49E97" w:rsidR="003A0C55" w:rsidRPr="00830C2D" w:rsidRDefault="003A0C55" w:rsidP="003A0C55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變更事項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D8030" w14:textId="2864DB74" w:rsidR="003A0C55" w:rsidRPr="00830C2D" w:rsidRDefault="003A0C55" w:rsidP="007E3A23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變　　更　　前</w:t>
            </w: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BEFD" w14:textId="4043A764" w:rsidR="003A0C55" w:rsidRPr="00830C2D" w:rsidRDefault="003A0C55" w:rsidP="007E3A23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變　　更　　後</w:t>
            </w:r>
          </w:p>
        </w:tc>
      </w:tr>
      <w:tr w:rsidR="00830C2D" w:rsidRPr="00830C2D" w14:paraId="0FE8D53E" w14:textId="77777777" w:rsidTr="00E542F4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FFFB1D" w14:textId="6E90FFEC" w:rsidR="00694CAA" w:rsidRPr="00830C2D" w:rsidRDefault="00694CAA" w:rsidP="00694CAA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15C93" w14:textId="4BB6F253" w:rsidR="00694CAA" w:rsidRPr="00830C2D" w:rsidRDefault="00694CAA" w:rsidP="00694CA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79D3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36865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830C2D" w:rsidRPr="00830C2D" w14:paraId="38E8B8E8" w14:textId="42BC4BBC" w:rsidTr="00E542F4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EF930A" w14:textId="28C6CCAB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2753E5" w14:textId="6DA68925" w:rsidR="00694CAA" w:rsidRPr="00830C2D" w:rsidRDefault="00694CAA" w:rsidP="00694CAA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負責人名稱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E9A35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2522C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830C2D" w:rsidRPr="00830C2D" w14:paraId="4034DBA4" w14:textId="77777777" w:rsidTr="00E542F4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ECD0B1" w14:textId="3F480FC9" w:rsidR="00694CAA" w:rsidRPr="00830C2D" w:rsidRDefault="00694CAA" w:rsidP="00694CAA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925C59" w14:textId="77777777" w:rsidR="00694CAA" w:rsidRPr="00830C2D" w:rsidRDefault="00694CAA" w:rsidP="00694CAA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加工作業區之</w:t>
            </w:r>
          </w:p>
          <w:p w14:paraId="580EDE28" w14:textId="6BEDA35D" w:rsidR="00694CAA" w:rsidRPr="00830C2D" w:rsidRDefault="00694CAA" w:rsidP="00694CA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樓地板面積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85CA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26760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830C2D" w:rsidRPr="00830C2D" w14:paraId="796496EC" w14:textId="4DBD8E2B" w:rsidTr="00E542F4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27D6B5" w14:textId="04CC4C10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613911" w14:textId="2C8EBA3C" w:rsidR="00694CAA" w:rsidRPr="00830C2D" w:rsidRDefault="00694CAA" w:rsidP="00694CAA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加工產品</w:t>
            </w:r>
            <w:proofErr w:type="gramStart"/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品</w:t>
            </w:r>
            <w:proofErr w:type="gramEnd"/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項及加工方式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CD59D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E38E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830C2D" w:rsidRPr="00830C2D" w14:paraId="001E32FC" w14:textId="4AB6C86C" w:rsidTr="00E542F4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13EAA8" w14:textId="5F817C56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7F8C14" w14:textId="058BCC62" w:rsidR="00694CAA" w:rsidRPr="00830C2D" w:rsidRDefault="00694CAA" w:rsidP="00694CAA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830C2D">
              <w:rPr>
                <w:rFonts w:ascii="Times New Roman" w:eastAsia="標楷體" w:hAnsi="Times New Roman" w:cs="Times New Roman" w:hint="eastAsia"/>
                <w:szCs w:val="24"/>
              </w:rPr>
              <w:t>經營計畫</w:t>
            </w:r>
          </w:p>
        </w:tc>
        <w:tc>
          <w:tcPr>
            <w:tcW w:w="40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D1B8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C082" w14:textId="77777777" w:rsidR="00694CAA" w:rsidRPr="00830C2D" w:rsidRDefault="00694CAA" w:rsidP="00694CAA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830C2D" w:rsidRPr="00830C2D" w14:paraId="35A4D9F0" w14:textId="77777777" w:rsidTr="00522A66">
        <w:trPr>
          <w:cantSplit/>
          <w:trHeight w:val="737"/>
          <w:jc w:val="center"/>
        </w:trPr>
        <w:tc>
          <w:tcPr>
            <w:tcW w:w="10343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A7BAB" w14:textId="1DEFB347" w:rsidR="00694CAA" w:rsidRPr="00830C2D" w:rsidRDefault="00694CAA" w:rsidP="00694CAA">
            <w:pPr>
              <w:snapToGrid w:val="0"/>
              <w:spacing w:line="240" w:lineRule="exact"/>
              <w:ind w:left="21" w:hangingChars="10" w:hanging="21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附註：</w:t>
            </w:r>
          </w:p>
          <w:p w14:paraId="3EBB52D3" w14:textId="4D1660C9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申請團體應依下列申請情形填寫申請書：</w:t>
            </w:r>
          </w:p>
          <w:p w14:paraId="336E8456" w14:textId="3A0D8C21" w:rsidR="002C4971" w:rsidRPr="00830C2D" w:rsidRDefault="002C4971" w:rsidP="002C4971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初次申請</w:t>
            </w:r>
            <w:r w:rsidR="00AF141E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者</w:t>
            </w: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，應填寫第一至四欄位。</w:t>
            </w:r>
          </w:p>
          <w:p w14:paraId="31D79D27" w14:textId="77777777" w:rsidR="002C4971" w:rsidRPr="00830C2D" w:rsidRDefault="002C4971" w:rsidP="002C4971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申請者，應填寫第一、二及五欄位。</w:t>
            </w:r>
          </w:p>
          <w:p w14:paraId="37B4A6B4" w14:textId="77777777" w:rsidR="002C4971" w:rsidRPr="00830C2D" w:rsidRDefault="002C4971" w:rsidP="002C4971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展</w:t>
            </w:r>
            <w:proofErr w:type="gramStart"/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延申</w:t>
            </w:r>
            <w:proofErr w:type="gramEnd"/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請者，應填寫第一及二欄位。</w:t>
            </w:r>
          </w:p>
          <w:p w14:paraId="286C1073" w14:textId="7A02B80A" w:rsidR="002C4971" w:rsidRPr="00830C2D" w:rsidRDefault="00244199" w:rsidP="002C4971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展延</w:t>
            </w:r>
            <w:proofErr w:type="gramStart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併</w:t>
            </w:r>
            <w:proofErr w:type="gramEnd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申請者，應填寫第一</w:t>
            </w:r>
            <w:r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、二</w:t>
            </w:r>
            <w:r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及</w:t>
            </w:r>
            <w:bookmarkStart w:id="1" w:name="_GoBack"/>
            <w:bookmarkEnd w:id="1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五欄位。</w:t>
            </w:r>
          </w:p>
          <w:p w14:paraId="18CF1AEC" w14:textId="31B31863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設場地點之加工設施面積，</w:t>
            </w:r>
            <w:proofErr w:type="gramStart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指農糧</w:t>
            </w:r>
            <w:proofErr w:type="gramEnd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產品加工室或碾米機房之建築面積；申請登記之加工</w:t>
            </w:r>
            <w:proofErr w:type="gramStart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作業區樓地板</w:t>
            </w:r>
            <w:proofErr w:type="gramEnd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面積，指預計申請登記之農產品初級加工場區域面積。</w:t>
            </w:r>
          </w:p>
          <w:p w14:paraId="34968EE4" w14:textId="77777777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加工設施為免申請建築執照者，</w:t>
            </w:r>
            <w:proofErr w:type="gramStart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免填使用</w:t>
            </w:r>
            <w:proofErr w:type="gramEnd"/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執照號碼欄位。</w:t>
            </w:r>
          </w:p>
          <w:p w14:paraId="57463628" w14:textId="77777777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/>
                <w:sz w:val="21"/>
                <w:szCs w:val="21"/>
              </w:rPr>
              <w:t>透過產銷履歷驗證加工品及有機驗證加工品申請者，不包括醃漬、醱酵、製糖、植物油脂之萃取及精煉等加工方式所產製之品項。</w:t>
            </w:r>
          </w:p>
          <w:p w14:paraId="5A3B09B2" w14:textId="77777777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登記應於事先提出申請，並</w:t>
            </w:r>
            <w:proofErr w:type="gramStart"/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檢附欲變更</w:t>
            </w:r>
            <w:proofErr w:type="gramEnd"/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登記之相關文件，以供審核。</w:t>
            </w:r>
          </w:p>
          <w:p w14:paraId="21DA539C" w14:textId="77777777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負責人有變更時，其資格仍應符合「農產品初級加工場管理辦法」第八條規定。</w:t>
            </w:r>
          </w:p>
          <w:p w14:paraId="3C58CC5D" w14:textId="55580266" w:rsidR="00694CAA" w:rsidRPr="00830C2D" w:rsidRDefault="00694CAA" w:rsidP="00694CAA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830C2D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經營地址變更者，因涉及加工場所安全衛生等條件之審查，故應重新申請登記。</w:t>
            </w:r>
          </w:p>
        </w:tc>
      </w:tr>
    </w:tbl>
    <w:p w14:paraId="1F50F32E" w14:textId="1E4F6D6C" w:rsidR="004C4CEC" w:rsidRPr="00830C2D" w:rsidRDefault="00FE0D8D">
      <w:r w:rsidRPr="00830C2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FC6D56" wp14:editId="25CFC1F2">
                <wp:simplePos x="0" y="0"/>
                <wp:positionH relativeFrom="column">
                  <wp:posOffset>4073513</wp:posOffset>
                </wp:positionH>
                <wp:positionV relativeFrom="paragraph">
                  <wp:posOffset>192094</wp:posOffset>
                </wp:positionV>
                <wp:extent cx="504000" cy="504000"/>
                <wp:effectExtent l="0" t="0" r="10795" b="1079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000" cy="504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91B37" id="矩形 1" o:spid="_x0000_s1026" style="position:absolute;margin-left:320.75pt;margin-top:15.15pt;width:39.7pt;height:3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" filled="f" strokecolor="black [3213]" strokeweight=".5pt"/>
            </w:pict>
          </mc:Fallback>
        </mc:AlternateContent>
      </w:r>
      <w:r w:rsidRPr="00830C2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2ED5C0" wp14:editId="69B8A002">
                <wp:simplePos x="0" y="0"/>
                <wp:positionH relativeFrom="column">
                  <wp:posOffset>2615888</wp:posOffset>
                </wp:positionH>
                <wp:positionV relativeFrom="paragraph">
                  <wp:posOffset>192405</wp:posOffset>
                </wp:positionV>
                <wp:extent cx="1368000" cy="1368000"/>
                <wp:effectExtent l="0" t="0" r="22860" b="2286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8000" cy="1368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59D61" w14:textId="45FEF0DE" w:rsidR="00FE0D8D" w:rsidRDefault="00FE0D8D" w:rsidP="00FE0D8D">
                            <w:pPr>
                              <w:jc w:val="center"/>
                              <w:rPr>
                                <w:rFonts w:ascii="Times New Roman" w:eastAsia="標楷體" w:hAnsi="Times New Roman" w:cs="Times New Roman"/>
                                <w:color w:val="808080" w:themeColor="background1" w:themeShade="8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808080" w:themeColor="background1" w:themeShade="80"/>
                                <w:szCs w:val="24"/>
                              </w:rPr>
                              <w:t>(</w:t>
                            </w:r>
                            <w:r w:rsidRPr="00FE0D8D">
                              <w:rPr>
                                <w:rFonts w:ascii="Times New Roman" w:eastAsia="標楷體" w:hAnsi="Times New Roman" w:cs="Times New Roman" w:hint="eastAsia"/>
                                <w:color w:val="808080" w:themeColor="background1" w:themeShade="80"/>
                                <w:szCs w:val="24"/>
                              </w:rPr>
                              <w:t>公司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808080" w:themeColor="background1" w:themeShade="80"/>
                                <w:szCs w:val="24"/>
                              </w:rPr>
                              <w:t>登記大章</w:t>
                            </w:r>
                          </w:p>
                          <w:p w14:paraId="56F28C28" w14:textId="342D4625" w:rsidR="00FE0D8D" w:rsidRPr="00FE0D8D" w:rsidRDefault="00FE0D8D" w:rsidP="00FE0D8D">
                            <w:pPr>
                              <w:jc w:val="center"/>
                              <w:rPr>
                                <w:rFonts w:ascii="Times New Roman" w:eastAsia="標楷體" w:hAnsi="Times New Roman" w:cs="Times New Roman"/>
                                <w:color w:val="808080" w:themeColor="background1" w:themeShade="8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808080" w:themeColor="background1" w:themeShade="80"/>
                                <w:szCs w:val="24"/>
                              </w:rPr>
                              <w:t>建議用楷體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808080" w:themeColor="background1" w:themeShade="80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ED5C0" id="矩形 2" o:spid="_x0000_s1026" style="position:absolute;margin-left:206pt;margin-top:15.15pt;width:107.7pt;height:10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" filled="f" strokecolor="black [3213]" strokeweight=".5pt">
                <v:textbox>
                  <w:txbxContent>
                    <w:p w14:paraId="75059D61" w14:textId="45FEF0DE" w:rsidR="00FE0D8D" w:rsidRDefault="00FE0D8D" w:rsidP="00FE0D8D">
                      <w:pPr>
                        <w:jc w:val="center"/>
                        <w:rPr>
                          <w:rFonts w:ascii="Times New Roman" w:eastAsia="標楷體" w:hAnsi="Times New Roman" w:cs="Times New Roman"/>
                          <w:color w:val="808080" w:themeColor="background1" w:themeShade="80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 w:cs="Times New Roman" w:hint="eastAsia"/>
                          <w:color w:val="808080" w:themeColor="background1" w:themeShade="80"/>
                          <w:szCs w:val="24"/>
                        </w:rPr>
                        <w:t>(</w:t>
                      </w:r>
                      <w:r w:rsidRPr="00FE0D8D">
                        <w:rPr>
                          <w:rFonts w:ascii="Times New Roman" w:eastAsia="標楷體" w:hAnsi="Times New Roman" w:cs="Times New Roman" w:hint="eastAsia"/>
                          <w:color w:val="808080" w:themeColor="background1" w:themeShade="80"/>
                          <w:szCs w:val="24"/>
                        </w:rPr>
                        <w:t>公司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808080" w:themeColor="background1" w:themeShade="80"/>
                          <w:szCs w:val="24"/>
                        </w:rPr>
                        <w:t>登記大章</w:t>
                      </w:r>
                    </w:p>
                    <w:p w14:paraId="56F28C28" w14:textId="342D4625" w:rsidR="00FE0D8D" w:rsidRPr="00FE0D8D" w:rsidRDefault="00FE0D8D" w:rsidP="00FE0D8D">
                      <w:pPr>
                        <w:jc w:val="center"/>
                        <w:rPr>
                          <w:rFonts w:ascii="Times New Roman" w:eastAsia="標楷體" w:hAnsi="Times New Roman" w:cs="Times New Roman"/>
                          <w:color w:val="808080" w:themeColor="background1" w:themeShade="80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 w:cs="Times New Roman" w:hint="eastAsia"/>
                          <w:color w:val="808080" w:themeColor="background1" w:themeShade="80"/>
                          <w:szCs w:val="24"/>
                        </w:rPr>
                        <w:t>建議用楷體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808080" w:themeColor="background1" w:themeShade="80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04895A24" w14:textId="2FF22B36" w:rsidR="004C4CEC" w:rsidRPr="00830C2D" w:rsidRDefault="00FE0D8D">
      <w:pPr>
        <w:rPr>
          <w:rFonts w:ascii="Times New Roman" w:eastAsia="標楷體" w:hAnsi="Times New Roman" w:cs="Times New Roman"/>
          <w:sz w:val="28"/>
          <w:szCs w:val="28"/>
        </w:rPr>
      </w:pPr>
      <w:r w:rsidRPr="00830C2D">
        <w:rPr>
          <w:rFonts w:ascii="Times New Roman" w:eastAsia="標楷體" w:hAnsi="Times New Roman" w:cs="Times New Roman" w:hint="eastAsia"/>
          <w:sz w:val="28"/>
          <w:szCs w:val="28"/>
        </w:rPr>
        <w:t>負責</w:t>
      </w:r>
      <w:r w:rsidR="00DE07FC" w:rsidRPr="00830C2D">
        <w:rPr>
          <w:rFonts w:ascii="Times New Roman" w:eastAsia="標楷體" w:hAnsi="Times New Roman" w:cs="Times New Roman" w:hint="eastAsia"/>
          <w:sz w:val="28"/>
          <w:szCs w:val="28"/>
        </w:rPr>
        <w:t>人簽章</w:t>
      </w:r>
      <w:r w:rsidR="004C4CEC" w:rsidRPr="00830C2D">
        <w:rPr>
          <w:rFonts w:ascii="Times New Roman" w:eastAsia="標楷體" w:hAnsi="Times New Roman" w:cs="Times New Roman" w:hint="eastAsia"/>
          <w:sz w:val="28"/>
          <w:szCs w:val="28"/>
        </w:rPr>
        <w:t>：</w:t>
      </w:r>
      <w:r w:rsidR="004C4CEC" w:rsidRPr="00830C2D">
        <w:rPr>
          <w:rFonts w:ascii="Times New Roman" w:eastAsia="標楷體" w:hAnsi="Times New Roman" w:cs="Times New Roman" w:hint="eastAsia"/>
          <w:sz w:val="28"/>
          <w:szCs w:val="28"/>
          <w:u w:val="single"/>
        </w:rPr>
        <w:t xml:space="preserve">　　　　　　　　</w:t>
      </w:r>
    </w:p>
    <w:p w14:paraId="7F264B35" w14:textId="7B2038FF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1E377B83" w14:textId="518A0138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365D96C3" w14:textId="3F6D9360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69BBB03A" w14:textId="60647F8E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0A7E464D" w14:textId="295BB80A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3EB016B9" w14:textId="7460BB29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3DF90EC7" w14:textId="16B8BDF0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485B6B44" w14:textId="762EE9B0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00C80AEA" w14:textId="15575DCB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53B603B9" w14:textId="08B9A06C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544C00B0" w14:textId="02C33549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15DFE0BA" w14:textId="48BD03AF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4C21B41E" w14:textId="1440DC4D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6F2735EB" w14:textId="4E4C6DC8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651C83C5" w14:textId="77777777" w:rsidR="004C4CEC" w:rsidRPr="00830C2D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14:paraId="72ED1C05" w14:textId="11F80EE9" w:rsidR="00D05B68" w:rsidRPr="00830C2D" w:rsidRDefault="004C4CEC" w:rsidP="004C4CEC">
      <w:pPr>
        <w:jc w:val="distribute"/>
        <w:rPr>
          <w:vanish/>
          <w:sz w:val="16"/>
          <w:szCs w:val="16"/>
        </w:rPr>
      </w:pPr>
      <w:r w:rsidRPr="00830C2D">
        <w:rPr>
          <w:rFonts w:ascii="Times New Roman" w:eastAsia="標楷體" w:hAnsi="Times New Roman" w:cs="Times New Roman" w:hint="eastAsia"/>
          <w:sz w:val="28"/>
          <w:szCs w:val="28"/>
        </w:rPr>
        <w:t>中華民國　　　年　　　月　　　日</w:t>
      </w:r>
    </w:p>
    <w:sectPr w:rsidR="00D05B68" w:rsidRPr="00830C2D" w:rsidSect="00FC63EB">
      <w:headerReference w:type="default" r:id="rId8"/>
      <w:footerReference w:type="default" r:id="rId9"/>
      <w:pgSz w:w="11906" w:h="16838"/>
      <w:pgMar w:top="567" w:right="851" w:bottom="567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F7492" w14:textId="77777777" w:rsidR="007C0EE0" w:rsidRDefault="007C0EE0" w:rsidP="00732622">
      <w:r>
        <w:separator/>
      </w:r>
    </w:p>
  </w:endnote>
  <w:endnote w:type="continuationSeparator" w:id="0">
    <w:p w14:paraId="346CDFA2" w14:textId="77777777" w:rsidR="007C0EE0" w:rsidRDefault="007C0EE0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1D4B90" w14:textId="0D653ACD" w:rsidR="001F50C5" w:rsidRPr="00E06923" w:rsidRDefault="00F45259" w:rsidP="001F50C5">
    <w:pPr>
      <w:pStyle w:val="a5"/>
      <w:jc w:val="right"/>
    </w:pPr>
    <w:r>
      <w:rPr>
        <w:rFonts w:ascii="Times New Roman" w:eastAsia="標楷體" w:hAnsi="Times New Roman" w:cs="Times New Roman" w:hint="eastAsia"/>
        <w:bCs/>
      </w:rPr>
      <w:t>2023.06</w:t>
    </w:r>
    <w:r w:rsidR="00947C18">
      <w:rPr>
        <w:rFonts w:ascii="Times New Roman" w:eastAsia="標楷體" w:hAnsi="Times New Roman" w:cs="Times New Roman" w:hint="eastAsia"/>
        <w:bCs/>
      </w:rPr>
      <w:t>公告</w:t>
    </w:r>
    <w:r w:rsidR="001F50C5" w:rsidRPr="00E06923">
      <w:rPr>
        <w:rFonts w:ascii="Times New Roman" w:eastAsia="標楷體" w:hAnsi="Times New Roman" w:cs="Times New Roman" w:hint="eastAsia"/>
        <w:bCs/>
      </w:rPr>
      <w:t>版次</w:t>
    </w:r>
  </w:p>
  <w:p w14:paraId="4583995C" w14:textId="77777777" w:rsidR="001F50C5" w:rsidRDefault="001F50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8CD78" w14:textId="77777777" w:rsidR="007C0EE0" w:rsidRDefault="007C0EE0" w:rsidP="00732622">
      <w:r>
        <w:separator/>
      </w:r>
    </w:p>
  </w:footnote>
  <w:footnote w:type="continuationSeparator" w:id="0">
    <w:p w14:paraId="3B1BAC11" w14:textId="77777777" w:rsidR="007C0EE0" w:rsidRDefault="007C0EE0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0C3D4" w14:textId="77777777" w:rsidR="001F50C5" w:rsidRDefault="001F50C5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</w:p>
  <w:p w14:paraId="57F5C064" w14:textId="1B0078D6" w:rsidR="00C23617" w:rsidRPr="001635D4" w:rsidRDefault="004736C8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  <w:r w:rsidRPr="004736C8">
      <w:rPr>
        <w:rFonts w:ascii="Times New Roman" w:eastAsia="標楷體" w:hAnsi="Times New Roman" w:cs="Times New Roman" w:hint="eastAsia"/>
        <w:sz w:val="24"/>
        <w:szCs w:val="24"/>
      </w:rPr>
      <w:t>農民</w:t>
    </w:r>
    <w:r w:rsidR="00D4026E">
      <w:rPr>
        <w:rFonts w:ascii="Times New Roman" w:eastAsia="標楷體" w:hAnsi="Times New Roman" w:cs="Times New Roman" w:hint="eastAsia"/>
        <w:sz w:val="24"/>
        <w:szCs w:val="24"/>
      </w:rPr>
      <w:t>團體</w:t>
    </w:r>
    <w:r w:rsidRPr="004736C8">
      <w:rPr>
        <w:rFonts w:ascii="Times New Roman" w:eastAsia="標楷體" w:hAnsi="Times New Roman" w:cs="Times New Roman" w:hint="eastAsia"/>
        <w:sz w:val="24"/>
        <w:szCs w:val="24"/>
      </w:rPr>
      <w:t>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A2EFC"/>
    <w:multiLevelType w:val="hybridMultilevel"/>
    <w:tmpl w:val="666E2672"/>
    <w:lvl w:ilvl="0" w:tplc="65F4CC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2A73DE2"/>
    <w:multiLevelType w:val="hybridMultilevel"/>
    <w:tmpl w:val="C1DEECA6"/>
    <w:lvl w:ilvl="0" w:tplc="1D5466CA">
      <w:start w:val="1"/>
      <w:numFmt w:val="decimal"/>
      <w:suff w:val="nothing"/>
      <w:lvlText w:val="%1."/>
      <w:lvlJc w:val="left"/>
      <w:pPr>
        <w:ind w:left="57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32F1D6D"/>
    <w:multiLevelType w:val="hybridMultilevel"/>
    <w:tmpl w:val="74AE92B6"/>
    <w:lvl w:ilvl="0" w:tplc="A7423E10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55B720C"/>
    <w:multiLevelType w:val="hybridMultilevel"/>
    <w:tmpl w:val="5A5AA468"/>
    <w:lvl w:ilvl="0" w:tplc="B29ED0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080097"/>
    <w:multiLevelType w:val="hybridMultilevel"/>
    <w:tmpl w:val="6EB22CCC"/>
    <w:lvl w:ilvl="0" w:tplc="BFCA44F8">
      <w:start w:val="1"/>
      <w:numFmt w:val="taiwaneseCountingThousand"/>
      <w:lvlText w:val="%1、"/>
      <w:lvlJc w:val="left"/>
      <w:pPr>
        <w:ind w:left="820" w:hanging="8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4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22FB3449"/>
    <w:multiLevelType w:val="hybridMultilevel"/>
    <w:tmpl w:val="3094F1CC"/>
    <w:lvl w:ilvl="0" w:tplc="65201404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79D71D3"/>
    <w:multiLevelType w:val="hybridMultilevel"/>
    <w:tmpl w:val="924CEEA4"/>
    <w:lvl w:ilvl="0" w:tplc="D1C2A30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8916E3E"/>
    <w:multiLevelType w:val="hybridMultilevel"/>
    <w:tmpl w:val="71647EDE"/>
    <w:lvl w:ilvl="0" w:tplc="750E3B68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9D93156"/>
    <w:multiLevelType w:val="hybridMultilevel"/>
    <w:tmpl w:val="FC2A76E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C8F1911"/>
    <w:multiLevelType w:val="hybridMultilevel"/>
    <w:tmpl w:val="6714C23C"/>
    <w:lvl w:ilvl="0" w:tplc="5E205140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0C64F2B"/>
    <w:multiLevelType w:val="hybridMultilevel"/>
    <w:tmpl w:val="09648E5E"/>
    <w:lvl w:ilvl="0" w:tplc="F38017D8">
      <w:start w:val="1"/>
      <w:numFmt w:val="taiwaneseCountingThousand"/>
      <w:lvlText w:val="%1、"/>
      <w:lvlJc w:val="left"/>
      <w:pPr>
        <w:ind w:left="480" w:hanging="480"/>
      </w:pPr>
      <w:rPr>
        <w:sz w:val="20"/>
        <w:szCs w:val="20"/>
      </w:rPr>
    </w:lvl>
    <w:lvl w:ilvl="1" w:tplc="20E69518">
      <w:start w:val="1"/>
      <w:numFmt w:val="taiwaneseCountingThousand"/>
      <w:lvlText w:val="(%2)"/>
      <w:lvlJc w:val="left"/>
      <w:pPr>
        <w:ind w:left="840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89D1864"/>
    <w:multiLevelType w:val="hybridMultilevel"/>
    <w:tmpl w:val="76A8AE68"/>
    <w:lvl w:ilvl="0" w:tplc="AEC2BBC2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A7C0D"/>
    <w:multiLevelType w:val="hybridMultilevel"/>
    <w:tmpl w:val="C1DEECA6"/>
    <w:lvl w:ilvl="0" w:tplc="1D5466CA">
      <w:start w:val="1"/>
      <w:numFmt w:val="decimal"/>
      <w:suff w:val="nothing"/>
      <w:lvlText w:val="%1."/>
      <w:lvlJc w:val="left"/>
      <w:pPr>
        <w:ind w:left="57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8" w15:restartNumberingAfterBreak="0">
    <w:nsid w:val="406410BA"/>
    <w:multiLevelType w:val="hybridMultilevel"/>
    <w:tmpl w:val="0862E256"/>
    <w:lvl w:ilvl="0" w:tplc="754A31FC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9AE678A"/>
    <w:multiLevelType w:val="hybridMultilevel"/>
    <w:tmpl w:val="17429288"/>
    <w:lvl w:ilvl="0" w:tplc="FABA4F80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D165FA4"/>
    <w:multiLevelType w:val="hybridMultilevel"/>
    <w:tmpl w:val="7F2A0CE8"/>
    <w:lvl w:ilvl="0" w:tplc="FC06388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9B7E34"/>
    <w:multiLevelType w:val="hybridMultilevel"/>
    <w:tmpl w:val="6E341C92"/>
    <w:lvl w:ilvl="0" w:tplc="780AAE6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3E21031"/>
    <w:multiLevelType w:val="hybridMultilevel"/>
    <w:tmpl w:val="51B8633A"/>
    <w:lvl w:ilvl="0" w:tplc="112C028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9881FAF"/>
    <w:multiLevelType w:val="hybridMultilevel"/>
    <w:tmpl w:val="348099B0"/>
    <w:lvl w:ilvl="0" w:tplc="8BA24F26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6"/>
  </w:num>
  <w:num w:numId="2">
    <w:abstractNumId w:val="42"/>
  </w:num>
  <w:num w:numId="3">
    <w:abstractNumId w:val="3"/>
  </w:num>
  <w:num w:numId="4">
    <w:abstractNumId w:val="5"/>
  </w:num>
  <w:num w:numId="5">
    <w:abstractNumId w:val="31"/>
  </w:num>
  <w:num w:numId="6">
    <w:abstractNumId w:val="22"/>
  </w:num>
  <w:num w:numId="7">
    <w:abstractNumId w:val="7"/>
  </w:num>
  <w:num w:numId="8">
    <w:abstractNumId w:val="30"/>
  </w:num>
  <w:num w:numId="9">
    <w:abstractNumId w:val="23"/>
  </w:num>
  <w:num w:numId="10">
    <w:abstractNumId w:val="35"/>
  </w:num>
  <w:num w:numId="11">
    <w:abstractNumId w:val="29"/>
  </w:num>
  <w:num w:numId="12">
    <w:abstractNumId w:val="38"/>
  </w:num>
  <w:num w:numId="13">
    <w:abstractNumId w:val="41"/>
  </w:num>
  <w:num w:numId="14">
    <w:abstractNumId w:val="14"/>
  </w:num>
  <w:num w:numId="15">
    <w:abstractNumId w:val="43"/>
  </w:num>
  <w:num w:numId="16">
    <w:abstractNumId w:val="0"/>
  </w:num>
  <w:num w:numId="17">
    <w:abstractNumId w:val="40"/>
  </w:num>
  <w:num w:numId="18">
    <w:abstractNumId w:val="37"/>
  </w:num>
  <w:num w:numId="19">
    <w:abstractNumId w:val="13"/>
  </w:num>
  <w:num w:numId="20">
    <w:abstractNumId w:val="27"/>
  </w:num>
  <w:num w:numId="21">
    <w:abstractNumId w:val="6"/>
  </w:num>
  <w:num w:numId="22">
    <w:abstractNumId w:val="39"/>
  </w:num>
  <w:num w:numId="23">
    <w:abstractNumId w:val="34"/>
  </w:num>
  <w:num w:numId="24">
    <w:abstractNumId w:val="44"/>
  </w:num>
  <w:num w:numId="25">
    <w:abstractNumId w:val="1"/>
  </w:num>
  <w:num w:numId="26">
    <w:abstractNumId w:val="20"/>
  </w:num>
  <w:num w:numId="27">
    <w:abstractNumId w:val="24"/>
  </w:num>
  <w:num w:numId="28">
    <w:abstractNumId w:val="32"/>
  </w:num>
  <w:num w:numId="29">
    <w:abstractNumId w:val="4"/>
  </w:num>
  <w:num w:numId="30">
    <w:abstractNumId w:val="11"/>
  </w:num>
  <w:num w:numId="31">
    <w:abstractNumId w:val="21"/>
  </w:num>
  <w:num w:numId="32">
    <w:abstractNumId w:val="12"/>
  </w:num>
  <w:num w:numId="33">
    <w:abstractNumId w:val="2"/>
  </w:num>
  <w:num w:numId="34">
    <w:abstractNumId w:val="19"/>
  </w:num>
  <w:num w:numId="35">
    <w:abstractNumId w:val="15"/>
  </w:num>
  <w:num w:numId="36">
    <w:abstractNumId w:val="16"/>
  </w:num>
  <w:num w:numId="37">
    <w:abstractNumId w:val="10"/>
  </w:num>
  <w:num w:numId="38">
    <w:abstractNumId w:val="28"/>
  </w:num>
  <w:num w:numId="39">
    <w:abstractNumId w:val="17"/>
  </w:num>
  <w:num w:numId="40">
    <w:abstractNumId w:val="9"/>
  </w:num>
  <w:num w:numId="41">
    <w:abstractNumId w:val="33"/>
  </w:num>
  <w:num w:numId="42">
    <w:abstractNumId w:val="8"/>
  </w:num>
  <w:num w:numId="43">
    <w:abstractNumId w:val="26"/>
  </w:num>
  <w:num w:numId="44">
    <w:abstractNumId w:val="18"/>
  </w:num>
  <w:num w:numId="45">
    <w:abstractNumId w:val="2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0450C"/>
    <w:rsid w:val="0001260C"/>
    <w:rsid w:val="0004685A"/>
    <w:rsid w:val="000507E6"/>
    <w:rsid w:val="00050E71"/>
    <w:rsid w:val="000602BB"/>
    <w:rsid w:val="00060E85"/>
    <w:rsid w:val="00067717"/>
    <w:rsid w:val="00071E0C"/>
    <w:rsid w:val="00072B74"/>
    <w:rsid w:val="000748CE"/>
    <w:rsid w:val="00083062"/>
    <w:rsid w:val="000850B1"/>
    <w:rsid w:val="00092B81"/>
    <w:rsid w:val="000A46AB"/>
    <w:rsid w:val="000D72CB"/>
    <w:rsid w:val="000E224E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356"/>
    <w:rsid w:val="00140B4D"/>
    <w:rsid w:val="00151220"/>
    <w:rsid w:val="00161932"/>
    <w:rsid w:val="001635D4"/>
    <w:rsid w:val="00163644"/>
    <w:rsid w:val="0017480E"/>
    <w:rsid w:val="00174D02"/>
    <w:rsid w:val="00177BBF"/>
    <w:rsid w:val="0019546A"/>
    <w:rsid w:val="00196FA9"/>
    <w:rsid w:val="001A4ADC"/>
    <w:rsid w:val="001A698C"/>
    <w:rsid w:val="001C113D"/>
    <w:rsid w:val="001D4F71"/>
    <w:rsid w:val="001E133C"/>
    <w:rsid w:val="001E1DDF"/>
    <w:rsid w:val="001F3A1C"/>
    <w:rsid w:val="001F4D66"/>
    <w:rsid w:val="001F50C5"/>
    <w:rsid w:val="001F7B8F"/>
    <w:rsid w:val="0020010F"/>
    <w:rsid w:val="00200DB1"/>
    <w:rsid w:val="00204A32"/>
    <w:rsid w:val="00216E78"/>
    <w:rsid w:val="00221F26"/>
    <w:rsid w:val="00224A5F"/>
    <w:rsid w:val="00225609"/>
    <w:rsid w:val="00227385"/>
    <w:rsid w:val="002337F6"/>
    <w:rsid w:val="002405AA"/>
    <w:rsid w:val="00241CEF"/>
    <w:rsid w:val="00244199"/>
    <w:rsid w:val="00245534"/>
    <w:rsid w:val="00264310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9291D"/>
    <w:rsid w:val="00294C93"/>
    <w:rsid w:val="002A0920"/>
    <w:rsid w:val="002A4B1F"/>
    <w:rsid w:val="002A62D1"/>
    <w:rsid w:val="002B6E2C"/>
    <w:rsid w:val="002C2796"/>
    <w:rsid w:val="002C3CA5"/>
    <w:rsid w:val="002C4971"/>
    <w:rsid w:val="002D1977"/>
    <w:rsid w:val="002D2212"/>
    <w:rsid w:val="002D7878"/>
    <w:rsid w:val="002D7EF7"/>
    <w:rsid w:val="002E298F"/>
    <w:rsid w:val="002E2A9D"/>
    <w:rsid w:val="003028E9"/>
    <w:rsid w:val="00306E2F"/>
    <w:rsid w:val="00312397"/>
    <w:rsid w:val="00320F21"/>
    <w:rsid w:val="00321344"/>
    <w:rsid w:val="0032193D"/>
    <w:rsid w:val="00322849"/>
    <w:rsid w:val="00325A47"/>
    <w:rsid w:val="00331006"/>
    <w:rsid w:val="00332AE7"/>
    <w:rsid w:val="00341D5E"/>
    <w:rsid w:val="003523D9"/>
    <w:rsid w:val="00352545"/>
    <w:rsid w:val="00364863"/>
    <w:rsid w:val="00390AD8"/>
    <w:rsid w:val="00390D14"/>
    <w:rsid w:val="003A0C55"/>
    <w:rsid w:val="003A15FB"/>
    <w:rsid w:val="003B389E"/>
    <w:rsid w:val="003C26FC"/>
    <w:rsid w:val="003C2CDA"/>
    <w:rsid w:val="003C449E"/>
    <w:rsid w:val="003C51F6"/>
    <w:rsid w:val="003C6358"/>
    <w:rsid w:val="003C6BD3"/>
    <w:rsid w:val="003D0474"/>
    <w:rsid w:val="003D3948"/>
    <w:rsid w:val="003D6F56"/>
    <w:rsid w:val="003F052B"/>
    <w:rsid w:val="003F2FF5"/>
    <w:rsid w:val="003F3D95"/>
    <w:rsid w:val="003F6192"/>
    <w:rsid w:val="004228EC"/>
    <w:rsid w:val="0043059B"/>
    <w:rsid w:val="00433576"/>
    <w:rsid w:val="0043449E"/>
    <w:rsid w:val="00434593"/>
    <w:rsid w:val="00440AD8"/>
    <w:rsid w:val="00446E71"/>
    <w:rsid w:val="0045126D"/>
    <w:rsid w:val="004527E7"/>
    <w:rsid w:val="00456408"/>
    <w:rsid w:val="0046272B"/>
    <w:rsid w:val="00462BB4"/>
    <w:rsid w:val="00462CBF"/>
    <w:rsid w:val="00464D6E"/>
    <w:rsid w:val="00467FCB"/>
    <w:rsid w:val="004736C8"/>
    <w:rsid w:val="00481170"/>
    <w:rsid w:val="00481DC7"/>
    <w:rsid w:val="004833D3"/>
    <w:rsid w:val="00485B49"/>
    <w:rsid w:val="00490644"/>
    <w:rsid w:val="00490F2B"/>
    <w:rsid w:val="00494132"/>
    <w:rsid w:val="00496523"/>
    <w:rsid w:val="00496F32"/>
    <w:rsid w:val="004B5347"/>
    <w:rsid w:val="004C15D6"/>
    <w:rsid w:val="004C4CEC"/>
    <w:rsid w:val="004D5126"/>
    <w:rsid w:val="004E0A4E"/>
    <w:rsid w:val="004E4535"/>
    <w:rsid w:val="004F3730"/>
    <w:rsid w:val="00500708"/>
    <w:rsid w:val="00502D76"/>
    <w:rsid w:val="005034E0"/>
    <w:rsid w:val="00515DCB"/>
    <w:rsid w:val="00516FB0"/>
    <w:rsid w:val="005236BA"/>
    <w:rsid w:val="00523BE6"/>
    <w:rsid w:val="0053175C"/>
    <w:rsid w:val="00536DA9"/>
    <w:rsid w:val="00551D08"/>
    <w:rsid w:val="00554AC7"/>
    <w:rsid w:val="00573B1F"/>
    <w:rsid w:val="00574396"/>
    <w:rsid w:val="00577D31"/>
    <w:rsid w:val="00593337"/>
    <w:rsid w:val="00594ACE"/>
    <w:rsid w:val="005A38E3"/>
    <w:rsid w:val="005A6F18"/>
    <w:rsid w:val="005B34B3"/>
    <w:rsid w:val="005D40CD"/>
    <w:rsid w:val="005E6FE7"/>
    <w:rsid w:val="006049BA"/>
    <w:rsid w:val="00605EC0"/>
    <w:rsid w:val="00613C85"/>
    <w:rsid w:val="00622A37"/>
    <w:rsid w:val="0062561E"/>
    <w:rsid w:val="006275CB"/>
    <w:rsid w:val="006346F8"/>
    <w:rsid w:val="0064559B"/>
    <w:rsid w:val="006512F5"/>
    <w:rsid w:val="00653A5A"/>
    <w:rsid w:val="00655A22"/>
    <w:rsid w:val="00657A6F"/>
    <w:rsid w:val="0066433C"/>
    <w:rsid w:val="00665267"/>
    <w:rsid w:val="0066758E"/>
    <w:rsid w:val="006723C0"/>
    <w:rsid w:val="00681A83"/>
    <w:rsid w:val="0068489A"/>
    <w:rsid w:val="00684CF0"/>
    <w:rsid w:val="006869A9"/>
    <w:rsid w:val="00691139"/>
    <w:rsid w:val="00692F34"/>
    <w:rsid w:val="0069308C"/>
    <w:rsid w:val="00694CAA"/>
    <w:rsid w:val="006A3F98"/>
    <w:rsid w:val="006B3790"/>
    <w:rsid w:val="006B3C47"/>
    <w:rsid w:val="006C0D27"/>
    <w:rsid w:val="006E276A"/>
    <w:rsid w:val="006E41B5"/>
    <w:rsid w:val="006F0C7D"/>
    <w:rsid w:val="006F6811"/>
    <w:rsid w:val="006F7D9D"/>
    <w:rsid w:val="0070226A"/>
    <w:rsid w:val="0070286C"/>
    <w:rsid w:val="0071630F"/>
    <w:rsid w:val="00723C9E"/>
    <w:rsid w:val="00725BD5"/>
    <w:rsid w:val="00730ACA"/>
    <w:rsid w:val="00732622"/>
    <w:rsid w:val="0074170A"/>
    <w:rsid w:val="00752142"/>
    <w:rsid w:val="00752470"/>
    <w:rsid w:val="007615A1"/>
    <w:rsid w:val="00776ECB"/>
    <w:rsid w:val="00782805"/>
    <w:rsid w:val="00783EFF"/>
    <w:rsid w:val="007872CF"/>
    <w:rsid w:val="007916A3"/>
    <w:rsid w:val="00793274"/>
    <w:rsid w:val="007968C7"/>
    <w:rsid w:val="007A16B0"/>
    <w:rsid w:val="007A784D"/>
    <w:rsid w:val="007B61AB"/>
    <w:rsid w:val="007C0EE0"/>
    <w:rsid w:val="007D2450"/>
    <w:rsid w:val="007D5183"/>
    <w:rsid w:val="007D5ED8"/>
    <w:rsid w:val="007E0AF6"/>
    <w:rsid w:val="007E3A23"/>
    <w:rsid w:val="007E4D09"/>
    <w:rsid w:val="007E6E03"/>
    <w:rsid w:val="007F01AE"/>
    <w:rsid w:val="007F200B"/>
    <w:rsid w:val="007F3F8B"/>
    <w:rsid w:val="007F7F8C"/>
    <w:rsid w:val="00803D00"/>
    <w:rsid w:val="0080504A"/>
    <w:rsid w:val="00812591"/>
    <w:rsid w:val="00825C05"/>
    <w:rsid w:val="008274BA"/>
    <w:rsid w:val="0082754D"/>
    <w:rsid w:val="00830C2D"/>
    <w:rsid w:val="00830F12"/>
    <w:rsid w:val="00836C0D"/>
    <w:rsid w:val="00843283"/>
    <w:rsid w:val="008437F9"/>
    <w:rsid w:val="008444CA"/>
    <w:rsid w:val="008529AB"/>
    <w:rsid w:val="00856082"/>
    <w:rsid w:val="00857919"/>
    <w:rsid w:val="00862DE9"/>
    <w:rsid w:val="0086540D"/>
    <w:rsid w:val="008675CA"/>
    <w:rsid w:val="008739D4"/>
    <w:rsid w:val="00881FC2"/>
    <w:rsid w:val="0088775B"/>
    <w:rsid w:val="00895FAA"/>
    <w:rsid w:val="008A4F55"/>
    <w:rsid w:val="008A7EA8"/>
    <w:rsid w:val="008B03A4"/>
    <w:rsid w:val="008C0BC3"/>
    <w:rsid w:val="008C140F"/>
    <w:rsid w:val="008E282F"/>
    <w:rsid w:val="008E3DC7"/>
    <w:rsid w:val="008F060D"/>
    <w:rsid w:val="008F148C"/>
    <w:rsid w:val="0090375B"/>
    <w:rsid w:val="00903BE9"/>
    <w:rsid w:val="00910016"/>
    <w:rsid w:val="00911D1E"/>
    <w:rsid w:val="009272E4"/>
    <w:rsid w:val="00927350"/>
    <w:rsid w:val="009279D4"/>
    <w:rsid w:val="00935054"/>
    <w:rsid w:val="00946ABE"/>
    <w:rsid w:val="00947325"/>
    <w:rsid w:val="00947C18"/>
    <w:rsid w:val="00951A83"/>
    <w:rsid w:val="0095558E"/>
    <w:rsid w:val="0096173F"/>
    <w:rsid w:val="00964A1F"/>
    <w:rsid w:val="00965C11"/>
    <w:rsid w:val="009802C7"/>
    <w:rsid w:val="00982EEC"/>
    <w:rsid w:val="00993A58"/>
    <w:rsid w:val="009952A8"/>
    <w:rsid w:val="009A2EAA"/>
    <w:rsid w:val="009B4A41"/>
    <w:rsid w:val="009C13FC"/>
    <w:rsid w:val="009C72F1"/>
    <w:rsid w:val="009D3369"/>
    <w:rsid w:val="009D3C15"/>
    <w:rsid w:val="009E0943"/>
    <w:rsid w:val="009F6CC3"/>
    <w:rsid w:val="00A00AD5"/>
    <w:rsid w:val="00A02368"/>
    <w:rsid w:val="00A077A6"/>
    <w:rsid w:val="00A157DE"/>
    <w:rsid w:val="00A3353D"/>
    <w:rsid w:val="00A34993"/>
    <w:rsid w:val="00A45356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656AA"/>
    <w:rsid w:val="00A86CFE"/>
    <w:rsid w:val="00AA539F"/>
    <w:rsid w:val="00AB0442"/>
    <w:rsid w:val="00AB1184"/>
    <w:rsid w:val="00AD0B73"/>
    <w:rsid w:val="00AD6B2C"/>
    <w:rsid w:val="00AE29A7"/>
    <w:rsid w:val="00AE6F2C"/>
    <w:rsid w:val="00AE71CD"/>
    <w:rsid w:val="00AF0B89"/>
    <w:rsid w:val="00AF141E"/>
    <w:rsid w:val="00AF5EDC"/>
    <w:rsid w:val="00B04914"/>
    <w:rsid w:val="00B06BF4"/>
    <w:rsid w:val="00B1398F"/>
    <w:rsid w:val="00B173EE"/>
    <w:rsid w:val="00B20CEC"/>
    <w:rsid w:val="00B21EDA"/>
    <w:rsid w:val="00B23D88"/>
    <w:rsid w:val="00B252A6"/>
    <w:rsid w:val="00B371B7"/>
    <w:rsid w:val="00B42541"/>
    <w:rsid w:val="00B50C31"/>
    <w:rsid w:val="00B61236"/>
    <w:rsid w:val="00B65A15"/>
    <w:rsid w:val="00B773B3"/>
    <w:rsid w:val="00B776E3"/>
    <w:rsid w:val="00B80C11"/>
    <w:rsid w:val="00B84EEF"/>
    <w:rsid w:val="00B85065"/>
    <w:rsid w:val="00B8542D"/>
    <w:rsid w:val="00B9071B"/>
    <w:rsid w:val="00B92B3E"/>
    <w:rsid w:val="00BA107E"/>
    <w:rsid w:val="00BA4361"/>
    <w:rsid w:val="00BA50E7"/>
    <w:rsid w:val="00BA7736"/>
    <w:rsid w:val="00BA7D1B"/>
    <w:rsid w:val="00BB0582"/>
    <w:rsid w:val="00BB392B"/>
    <w:rsid w:val="00BC1884"/>
    <w:rsid w:val="00BD2549"/>
    <w:rsid w:val="00BE5A25"/>
    <w:rsid w:val="00BE696A"/>
    <w:rsid w:val="00BF0944"/>
    <w:rsid w:val="00BF6715"/>
    <w:rsid w:val="00C23617"/>
    <w:rsid w:val="00C242E0"/>
    <w:rsid w:val="00C25DD3"/>
    <w:rsid w:val="00C331D3"/>
    <w:rsid w:val="00C419DE"/>
    <w:rsid w:val="00C42211"/>
    <w:rsid w:val="00C54615"/>
    <w:rsid w:val="00C6612C"/>
    <w:rsid w:val="00C67BFC"/>
    <w:rsid w:val="00C70197"/>
    <w:rsid w:val="00C77246"/>
    <w:rsid w:val="00C81A6E"/>
    <w:rsid w:val="00C82206"/>
    <w:rsid w:val="00C8597E"/>
    <w:rsid w:val="00C94D8D"/>
    <w:rsid w:val="00CA12BD"/>
    <w:rsid w:val="00CD4EFD"/>
    <w:rsid w:val="00CE0304"/>
    <w:rsid w:val="00CE2FE2"/>
    <w:rsid w:val="00CE55AC"/>
    <w:rsid w:val="00CE5D6A"/>
    <w:rsid w:val="00CF32AD"/>
    <w:rsid w:val="00D02688"/>
    <w:rsid w:val="00D05B68"/>
    <w:rsid w:val="00D12174"/>
    <w:rsid w:val="00D27677"/>
    <w:rsid w:val="00D32689"/>
    <w:rsid w:val="00D342D9"/>
    <w:rsid w:val="00D3783A"/>
    <w:rsid w:val="00D4026E"/>
    <w:rsid w:val="00D439D1"/>
    <w:rsid w:val="00D53749"/>
    <w:rsid w:val="00D54E28"/>
    <w:rsid w:val="00D61D0E"/>
    <w:rsid w:val="00D65E20"/>
    <w:rsid w:val="00D660D2"/>
    <w:rsid w:val="00D66562"/>
    <w:rsid w:val="00D7187F"/>
    <w:rsid w:val="00D7352E"/>
    <w:rsid w:val="00D80AAF"/>
    <w:rsid w:val="00D86E14"/>
    <w:rsid w:val="00D92A91"/>
    <w:rsid w:val="00D9404D"/>
    <w:rsid w:val="00D9460F"/>
    <w:rsid w:val="00DA127D"/>
    <w:rsid w:val="00DC090B"/>
    <w:rsid w:val="00DC2835"/>
    <w:rsid w:val="00DC56A2"/>
    <w:rsid w:val="00DC5A37"/>
    <w:rsid w:val="00DC68FC"/>
    <w:rsid w:val="00DD4A62"/>
    <w:rsid w:val="00DD6117"/>
    <w:rsid w:val="00DE07FC"/>
    <w:rsid w:val="00DE5629"/>
    <w:rsid w:val="00DE61EA"/>
    <w:rsid w:val="00DE7A56"/>
    <w:rsid w:val="00DF0F31"/>
    <w:rsid w:val="00DF597E"/>
    <w:rsid w:val="00DF6830"/>
    <w:rsid w:val="00DF7F8A"/>
    <w:rsid w:val="00E0566E"/>
    <w:rsid w:val="00E06923"/>
    <w:rsid w:val="00E07C7C"/>
    <w:rsid w:val="00E12E55"/>
    <w:rsid w:val="00E44548"/>
    <w:rsid w:val="00E446F1"/>
    <w:rsid w:val="00E45830"/>
    <w:rsid w:val="00E51EBD"/>
    <w:rsid w:val="00E542F4"/>
    <w:rsid w:val="00E572E9"/>
    <w:rsid w:val="00E70561"/>
    <w:rsid w:val="00E712D8"/>
    <w:rsid w:val="00E71991"/>
    <w:rsid w:val="00E7528B"/>
    <w:rsid w:val="00E8165F"/>
    <w:rsid w:val="00E91822"/>
    <w:rsid w:val="00E91A3F"/>
    <w:rsid w:val="00E93C21"/>
    <w:rsid w:val="00E94E10"/>
    <w:rsid w:val="00EA04B8"/>
    <w:rsid w:val="00EA0B5D"/>
    <w:rsid w:val="00EA490E"/>
    <w:rsid w:val="00EA68A5"/>
    <w:rsid w:val="00EB059F"/>
    <w:rsid w:val="00EB0D4D"/>
    <w:rsid w:val="00EB2565"/>
    <w:rsid w:val="00EB45FC"/>
    <w:rsid w:val="00EB5816"/>
    <w:rsid w:val="00EB6839"/>
    <w:rsid w:val="00EC1A30"/>
    <w:rsid w:val="00EC5B87"/>
    <w:rsid w:val="00EC79A8"/>
    <w:rsid w:val="00ED3626"/>
    <w:rsid w:val="00ED41E2"/>
    <w:rsid w:val="00EE1E6B"/>
    <w:rsid w:val="00EF5BE9"/>
    <w:rsid w:val="00F13C93"/>
    <w:rsid w:val="00F16DEC"/>
    <w:rsid w:val="00F17A7B"/>
    <w:rsid w:val="00F30F00"/>
    <w:rsid w:val="00F3465C"/>
    <w:rsid w:val="00F34B2E"/>
    <w:rsid w:val="00F34D65"/>
    <w:rsid w:val="00F45259"/>
    <w:rsid w:val="00F474BB"/>
    <w:rsid w:val="00F50816"/>
    <w:rsid w:val="00F53B65"/>
    <w:rsid w:val="00F547CF"/>
    <w:rsid w:val="00F63E10"/>
    <w:rsid w:val="00F70F5B"/>
    <w:rsid w:val="00F730E7"/>
    <w:rsid w:val="00F757E0"/>
    <w:rsid w:val="00F7605A"/>
    <w:rsid w:val="00F81152"/>
    <w:rsid w:val="00F81652"/>
    <w:rsid w:val="00F83BFA"/>
    <w:rsid w:val="00F90E81"/>
    <w:rsid w:val="00F97C8F"/>
    <w:rsid w:val="00FA5C88"/>
    <w:rsid w:val="00FB78E8"/>
    <w:rsid w:val="00FC106A"/>
    <w:rsid w:val="00FC63EB"/>
    <w:rsid w:val="00FD2C15"/>
    <w:rsid w:val="00FD718F"/>
    <w:rsid w:val="00FE0702"/>
    <w:rsid w:val="00FE0D8D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060BD9"/>
  <w15:docId w15:val="{6516C761-C1FD-499E-9588-7AACFACE2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1ED56-BAC2-4474-B46F-33DBD44F7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產品初級加工場登記申請書-農糧類</dc:title>
  <dc:subject>農產品初級加工場登記申請書-農糧類</dc:subject>
  <dc:creator>農糧署運銷加工組</dc:creator>
  <cp:keywords>農產品初級加工場登記申請書-農糧類</cp:keywords>
  <cp:lastModifiedBy>江曼禕</cp:lastModifiedBy>
  <cp:revision>4</cp:revision>
  <cp:lastPrinted>2023-07-26T07:25:00Z</cp:lastPrinted>
  <dcterms:created xsi:type="dcterms:W3CDTF">2023-07-26T09:26:00Z</dcterms:created>
  <dcterms:modified xsi:type="dcterms:W3CDTF">2023-07-27T06:12:00Z</dcterms:modified>
</cp:coreProperties>
</file>